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117A77" w14:textId="77777777"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14:paraId="2A94003F" w14:textId="52B9A87E"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906160" w:rsidRPr="00906160">
        <w:rPr>
          <w:sz w:val="28"/>
          <w:szCs w:val="28"/>
        </w:rPr>
        <w:t>0740</w:t>
      </w:r>
      <w:r w:rsidR="003F344D">
        <w:rPr>
          <w:sz w:val="28"/>
          <w:szCs w:val="28"/>
        </w:rPr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8F7401">
        <w:rPr>
          <w:sz w:val="28"/>
        </w:rPr>
        <w:t>07/31/2022</w:t>
      </w:r>
      <w:r w:rsidR="006641E3">
        <w:rPr>
          <w:sz w:val="28"/>
        </w:rPr>
        <w:t>)</w:t>
      </w:r>
    </w:p>
    <w:p w14:paraId="0ADA42A3" w14:textId="77777777"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16DF1F9" wp14:editId="11E8B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983ED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723B2135" w14:textId="253EE8BA" w:rsidR="005E714A" w:rsidRDefault="006A1FE8">
      <w:r>
        <w:t>DCCPS Fellows Symposium Submission</w:t>
      </w:r>
      <w:r w:rsidR="000A25EB">
        <w:t xml:space="preserve"> </w:t>
      </w:r>
    </w:p>
    <w:p w14:paraId="6175DEB8" w14:textId="77777777" w:rsidR="005867EC" w:rsidRDefault="005867EC"/>
    <w:p w14:paraId="01EE2B6A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29042A92" w14:textId="4301FB7C" w:rsidR="00101B13" w:rsidRDefault="005867EC" w:rsidP="00101B13">
      <w:r w:rsidRPr="005867EC">
        <w:t xml:space="preserve">The purpose of this data collection </w:t>
      </w:r>
      <w:r w:rsidR="00101B13">
        <w:t xml:space="preserve">is </w:t>
      </w:r>
      <w:r w:rsidRPr="005867EC">
        <w:t xml:space="preserve">to </w:t>
      </w:r>
      <w:r w:rsidR="00101B13">
        <w:t xml:space="preserve">help NCI staff 1) plan for the </w:t>
      </w:r>
      <w:r w:rsidR="006A1FE8">
        <w:t xml:space="preserve">2019 DCCPS Fellows Symposium; </w:t>
      </w:r>
      <w:r w:rsidR="00101B13">
        <w:t xml:space="preserve">2) select the </w:t>
      </w:r>
      <w:r w:rsidR="006A1FE8">
        <w:t xml:space="preserve">presentations done </w:t>
      </w:r>
      <w:r w:rsidR="00101B13">
        <w:t xml:space="preserve">at the </w:t>
      </w:r>
      <w:r w:rsidR="00482C7A">
        <w:t>symposium</w:t>
      </w:r>
      <w:r w:rsidR="00101B13">
        <w:t xml:space="preserve"> (as either oral presentations or posters)</w:t>
      </w:r>
      <w:r w:rsidR="006A1FE8">
        <w:t>; 3) gather information about Mentor of the Year nominations</w:t>
      </w:r>
      <w:r w:rsidR="00101B13">
        <w:t xml:space="preserve">. Submitted abstracts and </w:t>
      </w:r>
      <w:r w:rsidR="000D391E">
        <w:t>award nominations</w:t>
      </w:r>
      <w:r w:rsidR="00101B13">
        <w:t xml:space="preserve"> will be reviewed by an internal NCI committee responsible for planning the activities, who will be making final decisions regarding accepted abstracts</w:t>
      </w:r>
      <w:r w:rsidR="000D391E">
        <w:t xml:space="preserve"> and awards</w:t>
      </w:r>
      <w:r w:rsidR="00101B13">
        <w:t xml:space="preserve">. </w:t>
      </w:r>
    </w:p>
    <w:p w14:paraId="1FE1EB33" w14:textId="77777777" w:rsidR="00101B13" w:rsidRDefault="00101B13" w:rsidP="00101B13"/>
    <w:p w14:paraId="3908CAEF" w14:textId="452BE099" w:rsidR="00101B13" w:rsidRDefault="00101B13" w:rsidP="00101B13">
      <w:r>
        <w:t>The information collected for the purposes of participant registration will include</w:t>
      </w:r>
      <w:r w:rsidR="00702392">
        <w:t xml:space="preserve"> two surveys: the initial one will ask for </w:t>
      </w:r>
      <w:r>
        <w:t xml:space="preserve">name, </w:t>
      </w:r>
      <w:r w:rsidR="000D391E">
        <w:t>educational degree</w:t>
      </w:r>
      <w:r w:rsidR="00702392">
        <w:t>(</w:t>
      </w:r>
      <w:r w:rsidR="000D391E">
        <w:t>s</w:t>
      </w:r>
      <w:r w:rsidR="00702392">
        <w:t>)</w:t>
      </w:r>
      <w:r w:rsidR="000D391E">
        <w:t xml:space="preserve">, DCCPS </w:t>
      </w:r>
      <w:r>
        <w:t xml:space="preserve">affiliation, </w:t>
      </w:r>
      <w:r w:rsidR="000D391E">
        <w:t>name of mentor(s), whether they will be attending the symposium</w:t>
      </w:r>
      <w:r w:rsidR="002B31B3">
        <w:t>, whether they want to present at the symposium,</w:t>
      </w:r>
      <w:r w:rsidR="000D391E">
        <w:t xml:space="preserve"> and whether </w:t>
      </w:r>
      <w:r w:rsidR="002B31B3">
        <w:t>they want to submit a Mentor of the Year award.  If they want to submit an abstract, the</w:t>
      </w:r>
      <w:r>
        <w:t xml:space="preserve"> form will ask for a short abstract (~300 words) </w:t>
      </w:r>
      <w:r w:rsidR="00482C7A">
        <w:t>including</w:t>
      </w:r>
      <w:r>
        <w:t xml:space="preserve"> the </w:t>
      </w:r>
      <w:r w:rsidR="002B31B3">
        <w:t xml:space="preserve">title and </w:t>
      </w:r>
      <w:r w:rsidR="00482C7A">
        <w:t xml:space="preserve">a description of </w:t>
      </w:r>
      <w:r w:rsidR="002B31B3">
        <w:t xml:space="preserve">the project, </w:t>
      </w:r>
      <w:r>
        <w:t xml:space="preserve">whether the submitting author would like to the abstract to be considered for an oral presentation, a poster, or either.  </w:t>
      </w:r>
      <w:r w:rsidR="002B31B3">
        <w:t>If they say they want to submit a Mentor of the Year award, they will be sent a separate form that will ask for</w:t>
      </w:r>
      <w:r w:rsidR="00BD6F78">
        <w:t xml:space="preserve"> their</w:t>
      </w:r>
      <w:r w:rsidR="002B31B3">
        <w:t xml:space="preserve">: name and educational degree(s), DCCPS affiliation, name of DCCPS staff member being nominated, and the nomination (500 words max.).  </w:t>
      </w:r>
    </w:p>
    <w:p w14:paraId="215E10A3" w14:textId="77777777" w:rsidR="00101B13" w:rsidRDefault="00101B13" w:rsidP="00101B13"/>
    <w:p w14:paraId="30B10094" w14:textId="52C7045E" w:rsidR="00C8488C" w:rsidRDefault="00101B13" w:rsidP="00101B13">
      <w:r>
        <w:t xml:space="preserve">Without collecting information on how many people are planning to attend the meeting and their affiliation, NCI staff would not be able to properly plan for the </w:t>
      </w:r>
      <w:r w:rsidR="00D30CAA">
        <w:t>symposium</w:t>
      </w:r>
      <w:r>
        <w:t xml:space="preserve">. NCI staff also need to be able to collect abstracts prior to the </w:t>
      </w:r>
      <w:r w:rsidR="00D30CAA">
        <w:t>symposium</w:t>
      </w:r>
      <w:r>
        <w:t xml:space="preserve"> in order to make decisions regarding the research presented </w:t>
      </w:r>
      <w:r w:rsidR="00D30CAA">
        <w:t>there</w:t>
      </w:r>
      <w:r>
        <w:t>, as this ensures that all research presented is relevant and of high quality.</w:t>
      </w:r>
      <w:r w:rsidR="00D30CAA">
        <w:t xml:space="preserve">  NCI staff also need nominations for Mentor of the Year so they can review and judge the best submission.  </w:t>
      </w:r>
    </w:p>
    <w:p w14:paraId="116FEC8F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0DD2E5AC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6EC1A20B" w14:textId="77777777" w:rsidR="00F15956" w:rsidRDefault="00F15956"/>
    <w:p w14:paraId="1572606F" w14:textId="4891EA25" w:rsidR="005867EC" w:rsidRDefault="005867EC">
      <w:r>
        <w:t xml:space="preserve">The respondents are </w:t>
      </w:r>
      <w:r w:rsidR="006A6B1B">
        <w:t>current DCCPS fellows (trainees)</w:t>
      </w:r>
      <w:r>
        <w:t xml:space="preserve"> from </w:t>
      </w:r>
      <w:r w:rsidR="00EC702C">
        <w:t>various</w:t>
      </w:r>
      <w:r>
        <w:t xml:space="preserve"> disciplines.</w:t>
      </w:r>
    </w:p>
    <w:p w14:paraId="35D15A26" w14:textId="15E470EA" w:rsidR="00E26329" w:rsidRDefault="00E26329">
      <w:pPr>
        <w:rPr>
          <w:b/>
        </w:rPr>
      </w:pPr>
    </w:p>
    <w:p w14:paraId="3B7C2884" w14:textId="77777777"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14:paraId="252B1916" w14:textId="77777777"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016E1F43" w14:textId="77777777"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Pr="00DA7B4C">
        <w:rPr>
          <w:bCs/>
          <w:sz w:val="24"/>
        </w:rPr>
        <w:t xml:space="preserve">[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14:paraId="78B1FEA4" w14:textId="08BC23A9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 w:rsidR="00101B13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101B13" w:rsidRPr="00DA7B4C">
        <w:rPr>
          <w:bCs/>
          <w:sz w:val="24"/>
        </w:rPr>
        <w:t xml:space="preserve"> </w:t>
      </w:r>
      <w:r w:rsidR="00F06866" w:rsidRPr="00DA7B4C">
        <w:rPr>
          <w:bCs/>
          <w:sz w:val="24"/>
        </w:rPr>
        <w:t xml:space="preserve">[ </w:t>
      </w:r>
      <w:r w:rsidR="006A6B1B">
        <w:rPr>
          <w:bCs/>
          <w:sz w:val="24"/>
        </w:rPr>
        <w:t>X</w:t>
      </w:r>
      <w:r w:rsidR="00F06866" w:rsidRPr="00DA7B4C">
        <w:rPr>
          <w:bCs/>
          <w:sz w:val="24"/>
        </w:rPr>
        <w:t>] Other:</w:t>
      </w:r>
      <w:r w:rsidR="006A6B1B">
        <w:rPr>
          <w:bCs/>
          <w:sz w:val="24"/>
        </w:rPr>
        <w:t xml:space="preserve"> </w:t>
      </w:r>
      <w:r w:rsidR="006A6B1B">
        <w:rPr>
          <w:bCs/>
          <w:sz w:val="24"/>
          <w:u w:val="single"/>
        </w:rPr>
        <w:t>Mentor of the Year Award</w:t>
      </w:r>
    </w:p>
    <w:p w14:paraId="5F82C759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37268AC2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5CA5FDC1" w14:textId="77777777" w:rsidR="00441434" w:rsidRDefault="00441434">
      <w:pPr>
        <w:rPr>
          <w:sz w:val="16"/>
          <w:szCs w:val="16"/>
        </w:rPr>
      </w:pPr>
    </w:p>
    <w:p w14:paraId="6704C7AD" w14:textId="77777777" w:rsidR="008101A5" w:rsidRPr="009C13B9" w:rsidRDefault="008101A5" w:rsidP="008101A5">
      <w:r>
        <w:t xml:space="preserve">I certify the following to be true: </w:t>
      </w:r>
    </w:p>
    <w:p w14:paraId="3D6D2DA3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7C8E5F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656EA947" w14:textId="77777777"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160EFAB" w14:textId="77777777" w:rsidR="008101A5" w:rsidRDefault="008101A5" w:rsidP="0061146C">
      <w:pPr>
        <w:pStyle w:val="ColorfulList-Accent11"/>
        <w:ind w:left="0"/>
      </w:pPr>
      <w:r>
        <w:tab/>
      </w:r>
      <w:r>
        <w:tab/>
      </w:r>
    </w:p>
    <w:p w14:paraId="5ED75C05" w14:textId="77777777" w:rsidR="009C13B9" w:rsidRDefault="009C13B9" w:rsidP="009C13B9"/>
    <w:p w14:paraId="392244D8" w14:textId="77777777" w:rsidR="006D2FF7" w:rsidRPr="00EC4F65" w:rsidRDefault="009C13B9" w:rsidP="006D2FF7">
      <w:pPr>
        <w:rPr>
          <w:b/>
        </w:rPr>
      </w:pPr>
      <w:r w:rsidRPr="00EC4F65">
        <w:rPr>
          <w:b/>
        </w:rPr>
        <w:lastRenderedPageBreak/>
        <w:t>Name:</w:t>
      </w:r>
      <w:r w:rsidR="00101B13" w:rsidRPr="00EC4F65">
        <w:rPr>
          <w:b/>
        </w:rPr>
        <w:t xml:space="preserve"> </w:t>
      </w:r>
    </w:p>
    <w:p w14:paraId="0D93C13E" w14:textId="16A1CA5F" w:rsidR="006D2FF7" w:rsidRDefault="006C25B8" w:rsidP="006D2FF7">
      <w:r>
        <w:t>Richard P. Moser</w:t>
      </w:r>
      <w:r w:rsidR="006D2FF7">
        <w:t>, Ph.D.</w:t>
      </w:r>
    </w:p>
    <w:p w14:paraId="0F84BC0D" w14:textId="77777777" w:rsidR="009C13B9" w:rsidRDefault="009C13B9" w:rsidP="009C13B9">
      <w:pPr>
        <w:pStyle w:val="ColorfulList-Accent11"/>
        <w:ind w:left="360"/>
      </w:pPr>
    </w:p>
    <w:p w14:paraId="722EE528" w14:textId="77777777" w:rsidR="009C13B9" w:rsidRDefault="009C13B9" w:rsidP="009C13B9">
      <w:r>
        <w:t>To assist review, please provide answers to the following question:</w:t>
      </w:r>
    </w:p>
    <w:p w14:paraId="0C1A36B5" w14:textId="77777777" w:rsidR="009C13B9" w:rsidRDefault="009C13B9" w:rsidP="009C13B9">
      <w:pPr>
        <w:pStyle w:val="ColorfulList-Accent11"/>
        <w:ind w:left="360"/>
      </w:pPr>
    </w:p>
    <w:p w14:paraId="64B164F1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047A4B52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 ] Yes  [ ]  No </w:t>
      </w:r>
    </w:p>
    <w:p w14:paraId="62A82D21" w14:textId="77777777"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14:paraId="68D8287F" w14:textId="77777777" w:rsidR="00633F74" w:rsidRDefault="00633F74" w:rsidP="00633F74">
      <w:pPr>
        <w:pStyle w:val="ColorfulList-Accent11"/>
        <w:ind w:left="360"/>
      </w:pPr>
    </w:p>
    <w:p w14:paraId="4796845A" w14:textId="77777777"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14:paraId="74603FF7" w14:textId="77777777"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14:paraId="2B82EDAE" w14:textId="77777777" w:rsidR="006A0D31" w:rsidRDefault="006A0D31" w:rsidP="006A0D31">
      <w:r>
        <w:t>Amount: ___________</w:t>
      </w:r>
    </w:p>
    <w:p w14:paraId="163E1269" w14:textId="74E56594" w:rsidR="004D6E14" w:rsidRPr="00277917" w:rsidRDefault="006A0D31">
      <w:r>
        <w:t>Explanation for incentive: (include number of visits, etc.)</w:t>
      </w:r>
    </w:p>
    <w:p w14:paraId="6655083B" w14:textId="77777777" w:rsidR="00F24CFC" w:rsidRDefault="00F24CFC">
      <w:pPr>
        <w:rPr>
          <w:b/>
        </w:rPr>
      </w:pPr>
    </w:p>
    <w:p w14:paraId="6729A137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431A9665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15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7"/>
        <w:gridCol w:w="1530"/>
        <w:gridCol w:w="1530"/>
        <w:gridCol w:w="1710"/>
        <w:gridCol w:w="1260"/>
        <w:gridCol w:w="1530"/>
      </w:tblGrid>
      <w:tr w:rsidR="00906160" w14:paraId="662CF581" w14:textId="77777777" w:rsidTr="00805512">
        <w:trPr>
          <w:trHeight w:val="207"/>
        </w:trPr>
        <w:tc>
          <w:tcPr>
            <w:tcW w:w="1597" w:type="dxa"/>
          </w:tcPr>
          <w:p w14:paraId="37C4F796" w14:textId="2544FB00" w:rsidR="00906160" w:rsidRPr="002D26E2" w:rsidRDefault="00906160" w:rsidP="00C8488C">
            <w:pPr>
              <w:rPr>
                <w:b/>
              </w:rPr>
            </w:pPr>
            <w:r>
              <w:rPr>
                <w:b/>
              </w:rPr>
              <w:t>Form Name</w:t>
            </w:r>
          </w:p>
        </w:tc>
        <w:tc>
          <w:tcPr>
            <w:tcW w:w="1530" w:type="dxa"/>
          </w:tcPr>
          <w:p w14:paraId="6E086B3E" w14:textId="0544B449" w:rsidR="00906160" w:rsidRPr="002D26E2" w:rsidRDefault="00906160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54071F76" w14:textId="77777777" w:rsidR="00906160" w:rsidRPr="002D26E2" w:rsidRDefault="00906160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304EC81C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260" w:type="dxa"/>
          </w:tcPr>
          <w:p w14:paraId="595FB6A2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47EE443C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1ABC9468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530" w:type="dxa"/>
          </w:tcPr>
          <w:p w14:paraId="4F960EC1" w14:textId="77777777" w:rsidR="00906160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4AC0EC10" w14:textId="77777777" w:rsidR="00906160" w:rsidRPr="002D26E2" w:rsidRDefault="00906160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906160" w14:paraId="745992D1" w14:textId="77777777" w:rsidTr="003905F5">
        <w:trPr>
          <w:trHeight w:val="196"/>
        </w:trPr>
        <w:tc>
          <w:tcPr>
            <w:tcW w:w="1597" w:type="dxa"/>
          </w:tcPr>
          <w:p w14:paraId="32738109" w14:textId="3621C987" w:rsidR="00906160" w:rsidRDefault="00906160" w:rsidP="00843796">
            <w:r>
              <w:t>Registration &amp; Abstract</w:t>
            </w:r>
          </w:p>
        </w:tc>
        <w:tc>
          <w:tcPr>
            <w:tcW w:w="1530" w:type="dxa"/>
          </w:tcPr>
          <w:p w14:paraId="65D351F1" w14:textId="1A5B0FA2" w:rsidR="00906160" w:rsidRDefault="00906160" w:rsidP="00843796">
            <w:r>
              <w:t>Individuals -Attendees</w:t>
            </w:r>
          </w:p>
        </w:tc>
        <w:tc>
          <w:tcPr>
            <w:tcW w:w="1530" w:type="dxa"/>
            <w:vAlign w:val="center"/>
          </w:tcPr>
          <w:p w14:paraId="76FB82F5" w14:textId="5471E123" w:rsidR="00906160" w:rsidRDefault="00906160" w:rsidP="00E4512C">
            <w:pPr>
              <w:jc w:val="center"/>
            </w:pPr>
            <w:r>
              <w:t>50</w:t>
            </w:r>
          </w:p>
        </w:tc>
        <w:tc>
          <w:tcPr>
            <w:tcW w:w="1710" w:type="dxa"/>
            <w:vAlign w:val="center"/>
          </w:tcPr>
          <w:p w14:paraId="29DBED3D" w14:textId="2F5A58D7" w:rsidR="00906160" w:rsidRDefault="00906160" w:rsidP="00E4512C">
            <w:pPr>
              <w:jc w:val="center"/>
            </w:pPr>
            <w:r>
              <w:t>1</w:t>
            </w:r>
          </w:p>
        </w:tc>
        <w:tc>
          <w:tcPr>
            <w:tcW w:w="1260" w:type="dxa"/>
            <w:vAlign w:val="center"/>
          </w:tcPr>
          <w:p w14:paraId="7528F6ED" w14:textId="67CAE19A" w:rsidR="00906160" w:rsidRDefault="00906160" w:rsidP="00E4512C">
            <w:pPr>
              <w:jc w:val="center"/>
            </w:pPr>
            <w:r>
              <w:t>15/60</w:t>
            </w:r>
          </w:p>
        </w:tc>
        <w:tc>
          <w:tcPr>
            <w:tcW w:w="1530" w:type="dxa"/>
            <w:vAlign w:val="center"/>
          </w:tcPr>
          <w:p w14:paraId="3F95E406" w14:textId="13A2F60E" w:rsidR="00906160" w:rsidRDefault="001A0D60" w:rsidP="00E4512C">
            <w:pPr>
              <w:jc w:val="center"/>
            </w:pPr>
            <w:r>
              <w:t>13</w:t>
            </w:r>
          </w:p>
        </w:tc>
      </w:tr>
      <w:tr w:rsidR="00906160" w14:paraId="6BF20CC8" w14:textId="77777777" w:rsidTr="008B7FE2">
        <w:trPr>
          <w:trHeight w:val="629"/>
        </w:trPr>
        <w:tc>
          <w:tcPr>
            <w:tcW w:w="1597" w:type="dxa"/>
          </w:tcPr>
          <w:p w14:paraId="2A2F3113" w14:textId="5364CB76" w:rsidR="00906160" w:rsidRDefault="00906160" w:rsidP="00906160">
            <w:r>
              <w:t>Mentor of the Year</w:t>
            </w:r>
          </w:p>
        </w:tc>
        <w:tc>
          <w:tcPr>
            <w:tcW w:w="1530" w:type="dxa"/>
          </w:tcPr>
          <w:p w14:paraId="2B62578F" w14:textId="01A10F70" w:rsidR="00906160" w:rsidRDefault="00906160" w:rsidP="00906160">
            <w:r>
              <w:t>Individuals -Attendees</w:t>
            </w:r>
          </w:p>
        </w:tc>
        <w:tc>
          <w:tcPr>
            <w:tcW w:w="1530" w:type="dxa"/>
            <w:vAlign w:val="center"/>
          </w:tcPr>
          <w:p w14:paraId="76C5D7B2" w14:textId="332C6D4A" w:rsidR="00906160" w:rsidRDefault="00906160" w:rsidP="00E4512C">
            <w:pPr>
              <w:jc w:val="center"/>
            </w:pPr>
            <w:r>
              <w:t>50</w:t>
            </w:r>
          </w:p>
        </w:tc>
        <w:tc>
          <w:tcPr>
            <w:tcW w:w="1710" w:type="dxa"/>
            <w:vAlign w:val="center"/>
          </w:tcPr>
          <w:p w14:paraId="1EF0C432" w14:textId="4356F8D7" w:rsidR="00906160" w:rsidRDefault="00906160" w:rsidP="00E4512C">
            <w:pPr>
              <w:jc w:val="center"/>
            </w:pPr>
            <w:r>
              <w:t>1</w:t>
            </w:r>
          </w:p>
        </w:tc>
        <w:tc>
          <w:tcPr>
            <w:tcW w:w="1260" w:type="dxa"/>
            <w:vAlign w:val="center"/>
          </w:tcPr>
          <w:p w14:paraId="15A387CF" w14:textId="0406C66B" w:rsidR="00906160" w:rsidRDefault="00AA5BD9" w:rsidP="00E4512C">
            <w:pPr>
              <w:jc w:val="center"/>
            </w:pPr>
            <w:r>
              <w:t>15</w:t>
            </w:r>
            <w:r w:rsidR="005A2F6C">
              <w:t>/60</w:t>
            </w:r>
          </w:p>
        </w:tc>
        <w:tc>
          <w:tcPr>
            <w:tcW w:w="1530" w:type="dxa"/>
            <w:vAlign w:val="center"/>
          </w:tcPr>
          <w:p w14:paraId="3D9DDB47" w14:textId="2F9F1142" w:rsidR="00906160" w:rsidRDefault="001A0D60" w:rsidP="00E4512C">
            <w:pPr>
              <w:jc w:val="center"/>
            </w:pPr>
            <w:r>
              <w:t>13</w:t>
            </w:r>
          </w:p>
        </w:tc>
      </w:tr>
      <w:tr w:rsidR="00906160" w14:paraId="7F0D645F" w14:textId="77777777" w:rsidTr="00805512">
        <w:trPr>
          <w:trHeight w:val="218"/>
        </w:trPr>
        <w:tc>
          <w:tcPr>
            <w:tcW w:w="1597" w:type="dxa"/>
          </w:tcPr>
          <w:p w14:paraId="454A9E52" w14:textId="78F400CC" w:rsidR="00906160" w:rsidRPr="002D26E2" w:rsidRDefault="001A0D60" w:rsidP="00906160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3FE13444" w14:textId="73BEC762" w:rsidR="00906160" w:rsidRPr="002D26E2" w:rsidRDefault="00906160" w:rsidP="00906160">
            <w:pPr>
              <w:rPr>
                <w:b/>
              </w:rPr>
            </w:pPr>
          </w:p>
        </w:tc>
        <w:tc>
          <w:tcPr>
            <w:tcW w:w="1530" w:type="dxa"/>
          </w:tcPr>
          <w:p w14:paraId="3D9EE5DA" w14:textId="08D24ECD" w:rsidR="00906160" w:rsidRPr="002D26E2" w:rsidRDefault="00906160" w:rsidP="00E4512C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13E4AB2C" w14:textId="15D317E9" w:rsidR="00906160" w:rsidRDefault="008B7FE2" w:rsidP="00E4512C">
            <w:pPr>
              <w:jc w:val="center"/>
            </w:pPr>
            <w:r>
              <w:t>100</w:t>
            </w:r>
          </w:p>
        </w:tc>
        <w:tc>
          <w:tcPr>
            <w:tcW w:w="1260" w:type="dxa"/>
          </w:tcPr>
          <w:p w14:paraId="46877BB2" w14:textId="77777777" w:rsidR="00906160" w:rsidRDefault="00906160" w:rsidP="00E4512C">
            <w:pPr>
              <w:jc w:val="center"/>
            </w:pPr>
          </w:p>
        </w:tc>
        <w:tc>
          <w:tcPr>
            <w:tcW w:w="1530" w:type="dxa"/>
          </w:tcPr>
          <w:p w14:paraId="56A124CB" w14:textId="674E28E9" w:rsidR="00906160" w:rsidRPr="002D26E2" w:rsidRDefault="001A0D60" w:rsidP="00E4512C">
            <w:pPr>
              <w:jc w:val="center"/>
              <w:rPr>
                <w:b/>
              </w:rPr>
            </w:pPr>
            <w:r>
              <w:rPr>
                <w:b/>
              </w:rPr>
              <w:t>26</w:t>
            </w:r>
          </w:p>
        </w:tc>
      </w:tr>
    </w:tbl>
    <w:p w14:paraId="3FD08E8B" w14:textId="77777777" w:rsidR="00F3170F" w:rsidRDefault="00F3170F" w:rsidP="00F3170F"/>
    <w:p w14:paraId="3EF9320E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1687"/>
        <w:gridCol w:w="2453"/>
      </w:tblGrid>
      <w:tr w:rsidR="00CA2010" w:rsidRPr="009A036B" w14:paraId="5D2958BE" w14:textId="77777777" w:rsidTr="00CA204A">
        <w:trPr>
          <w:trHeight w:val="274"/>
        </w:trPr>
        <w:tc>
          <w:tcPr>
            <w:tcW w:w="2790" w:type="dxa"/>
          </w:tcPr>
          <w:p w14:paraId="79020877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5E0BC513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04944FE2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48C94CBF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1687" w:type="dxa"/>
          </w:tcPr>
          <w:p w14:paraId="6D920557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2453" w:type="dxa"/>
          </w:tcPr>
          <w:p w14:paraId="15E3BF2A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3A4A2348" w14:textId="77777777" w:rsidTr="00CA204A">
        <w:trPr>
          <w:trHeight w:val="260"/>
        </w:trPr>
        <w:tc>
          <w:tcPr>
            <w:tcW w:w="2790" w:type="dxa"/>
          </w:tcPr>
          <w:p w14:paraId="163E4A7E" w14:textId="4D74B619" w:rsidR="00CA2010" w:rsidRPr="009A036B" w:rsidRDefault="0082169A" w:rsidP="009A036B">
            <w:r>
              <w:t>Individuals</w:t>
            </w:r>
          </w:p>
        </w:tc>
        <w:tc>
          <w:tcPr>
            <w:tcW w:w="2250" w:type="dxa"/>
          </w:tcPr>
          <w:p w14:paraId="6EBC729A" w14:textId="6A29DDF8" w:rsidR="00CA2010" w:rsidRPr="009A036B" w:rsidRDefault="001A0D60" w:rsidP="009F5061">
            <w:pPr>
              <w:jc w:val="center"/>
            </w:pPr>
            <w:r>
              <w:t>26</w:t>
            </w:r>
          </w:p>
        </w:tc>
        <w:tc>
          <w:tcPr>
            <w:tcW w:w="1687" w:type="dxa"/>
          </w:tcPr>
          <w:p w14:paraId="4E856BF1" w14:textId="338A5FC3" w:rsidR="00CA2010" w:rsidRPr="009A036B" w:rsidRDefault="005867EC" w:rsidP="009F5061">
            <w:pPr>
              <w:jc w:val="center"/>
            </w:pPr>
            <w:r>
              <w:t>$</w:t>
            </w:r>
            <w:r w:rsidR="00187DBF">
              <w:t>45.80</w:t>
            </w:r>
          </w:p>
        </w:tc>
        <w:tc>
          <w:tcPr>
            <w:tcW w:w="2453" w:type="dxa"/>
          </w:tcPr>
          <w:p w14:paraId="6F8AC8E6" w14:textId="3C2AB8E3" w:rsidR="00CA2010" w:rsidRPr="009A036B" w:rsidRDefault="00101B13" w:rsidP="009F5061">
            <w:pPr>
              <w:jc w:val="center"/>
            </w:pPr>
            <w:r>
              <w:t>$</w:t>
            </w:r>
            <w:r w:rsidR="00187DBF">
              <w:t>1,</w:t>
            </w:r>
            <w:r w:rsidR="001A0D60">
              <w:t>190.80</w:t>
            </w:r>
          </w:p>
        </w:tc>
      </w:tr>
      <w:tr w:rsidR="00101B13" w:rsidRPr="005867EC" w14:paraId="2B1D080E" w14:textId="77777777" w:rsidTr="00CA204A">
        <w:trPr>
          <w:trHeight w:val="289"/>
        </w:trPr>
        <w:tc>
          <w:tcPr>
            <w:tcW w:w="2790" w:type="dxa"/>
          </w:tcPr>
          <w:p w14:paraId="58438F43" w14:textId="77777777" w:rsidR="00101B13" w:rsidRPr="005867EC" w:rsidRDefault="00101B13" w:rsidP="00101B13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32DBE62A" w14:textId="0725CEC4" w:rsidR="00101B13" w:rsidRPr="005867EC" w:rsidRDefault="00101B13" w:rsidP="009F5061">
            <w:pPr>
              <w:jc w:val="center"/>
              <w:rPr>
                <w:b/>
              </w:rPr>
            </w:pPr>
          </w:p>
        </w:tc>
        <w:tc>
          <w:tcPr>
            <w:tcW w:w="1687" w:type="dxa"/>
          </w:tcPr>
          <w:p w14:paraId="3919B785" w14:textId="77777777" w:rsidR="00101B13" w:rsidRPr="005867EC" w:rsidRDefault="00101B13" w:rsidP="009F5061">
            <w:pPr>
              <w:jc w:val="center"/>
              <w:rPr>
                <w:b/>
              </w:rPr>
            </w:pPr>
          </w:p>
        </w:tc>
        <w:tc>
          <w:tcPr>
            <w:tcW w:w="2453" w:type="dxa"/>
          </w:tcPr>
          <w:p w14:paraId="2AA23020" w14:textId="6CAAE045" w:rsidR="00101B13" w:rsidRPr="00101B13" w:rsidRDefault="00101B13" w:rsidP="009F5061">
            <w:pPr>
              <w:jc w:val="center"/>
              <w:rPr>
                <w:b/>
              </w:rPr>
            </w:pPr>
            <w:r w:rsidRPr="00101B13">
              <w:t>$</w:t>
            </w:r>
            <w:r w:rsidR="003E66CC">
              <w:t>1,</w:t>
            </w:r>
            <w:r w:rsidR="001A0D60">
              <w:t>190.80</w:t>
            </w:r>
          </w:p>
        </w:tc>
      </w:tr>
    </w:tbl>
    <w:p w14:paraId="13CABF0E" w14:textId="24DB9AB4" w:rsidR="009A036B" w:rsidRPr="005867EC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This cost was calculated using </w:t>
      </w:r>
      <w:r w:rsidR="00187DBF">
        <w:rPr>
          <w:sz w:val="20"/>
        </w:rPr>
        <w:t>the me</w:t>
      </w:r>
      <w:r w:rsidR="005867EC" w:rsidRPr="005867EC">
        <w:rPr>
          <w:sz w:val="20"/>
        </w:rPr>
        <w:t>a</w:t>
      </w:r>
      <w:r w:rsidR="00187DBF">
        <w:rPr>
          <w:sz w:val="20"/>
        </w:rPr>
        <w:t>n</w:t>
      </w:r>
      <w:r w:rsidR="005867EC" w:rsidRPr="005867EC">
        <w:rPr>
          <w:sz w:val="20"/>
        </w:rPr>
        <w:t xml:space="preserve"> wage rate of $45.</w:t>
      </w:r>
      <w:r w:rsidR="00187DBF">
        <w:rPr>
          <w:sz w:val="20"/>
        </w:rPr>
        <w:t>80</w:t>
      </w:r>
      <w:r w:rsidR="005867EC" w:rsidRPr="005867EC">
        <w:rPr>
          <w:sz w:val="20"/>
        </w:rPr>
        <w:t xml:space="preserve"> per hour, which was obtained from the May 2016 Bureau of Labor Statistics website (</w:t>
      </w:r>
      <w:hyperlink r:id="rId9" w:anchor="00-0000" w:history="1">
        <w:r w:rsidR="00187DBF" w:rsidRPr="00187DBF">
          <w:rPr>
            <w:rStyle w:val="Hyperlink"/>
            <w:sz w:val="20"/>
          </w:rPr>
          <w:t>https://www.bls.gov/oes/current/oes_nat.htm#00-0000</w:t>
        </w:r>
      </w:hyperlink>
      <w:r w:rsidR="005867EC" w:rsidRPr="005867EC">
        <w:rPr>
          <w:sz w:val="20"/>
        </w:rPr>
        <w:t>), for the title “Medical Scientists,” occupation code 19-1040.</w:t>
      </w:r>
    </w:p>
    <w:p w14:paraId="641037E0" w14:textId="77777777" w:rsidR="00441434" w:rsidRDefault="00441434" w:rsidP="00F3170F"/>
    <w:p w14:paraId="5D3C8AA1" w14:textId="25EBECD3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5867EC">
        <w:t xml:space="preserve"> to the Federal government is $</w:t>
      </w:r>
      <w:r w:rsidR="007E2584">
        <w:t>3,216.44</w:t>
      </w:r>
    </w:p>
    <w:p w14:paraId="516D6FEB" w14:textId="1F76C665" w:rsidR="009A036B" w:rsidRPr="009A036B" w:rsidRDefault="009A036B" w:rsidP="009A036B">
      <w:r>
        <w:rPr>
          <w:b/>
        </w:rPr>
        <w:t xml:space="preserve">                         </w:t>
      </w:r>
    </w:p>
    <w:tbl>
      <w:tblPr>
        <w:tblW w:w="952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1260"/>
        <w:gridCol w:w="1170"/>
        <w:gridCol w:w="990"/>
        <w:gridCol w:w="1800"/>
        <w:gridCol w:w="2152"/>
      </w:tblGrid>
      <w:tr w:rsidR="008641EC" w:rsidRPr="00BB7115" w14:paraId="26B7E1E1" w14:textId="77777777" w:rsidTr="00E4512C">
        <w:trPr>
          <w:trHeight w:val="601"/>
          <w:jc w:val="center"/>
        </w:trPr>
        <w:tc>
          <w:tcPr>
            <w:tcW w:w="21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B754B" w14:textId="77777777" w:rsidR="008641EC" w:rsidRPr="00BB7115" w:rsidRDefault="008641EC" w:rsidP="00E4512C">
            <w:pPr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Staff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7F9FCE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  <w:color w:val="1F497D"/>
              </w:rPr>
            </w:pPr>
          </w:p>
          <w:p w14:paraId="5A22687E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  <w:color w:val="000000"/>
              </w:rPr>
            </w:pPr>
            <w:r w:rsidRPr="00BB7115">
              <w:rPr>
                <w:b/>
                <w:bCs/>
                <w:color w:val="000000"/>
              </w:rPr>
              <w:t>Grade/Step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F8EA0" w14:textId="2579BF2A" w:rsidR="008641EC" w:rsidRPr="00BB7115" w:rsidRDefault="008641EC" w:rsidP="003D29E0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Salary</w:t>
            </w:r>
            <w:r w:rsidR="00187DBF">
              <w:rPr>
                <w:b/>
                <w:bCs/>
              </w:rPr>
              <w:t>**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DF7CB2" w14:textId="77777777" w:rsidR="008641EC" w:rsidRPr="00BB7115" w:rsidRDefault="008641EC" w:rsidP="003D29E0">
            <w:pPr>
              <w:jc w:val="center"/>
              <w:rPr>
                <w:rFonts w:eastAsia="Calibri"/>
                <w:b/>
                <w:bCs/>
              </w:rPr>
            </w:pPr>
            <w:r w:rsidRPr="00BB7115">
              <w:rPr>
                <w:b/>
                <w:bCs/>
              </w:rPr>
              <w:t>% of Effort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F45DCB" w14:textId="5BBEDA0F" w:rsidR="008641EC" w:rsidRPr="00E4512C" w:rsidRDefault="008641EC" w:rsidP="00E4512C">
            <w:pPr>
              <w:jc w:val="center"/>
              <w:rPr>
                <w:b/>
                <w:bCs/>
              </w:rPr>
            </w:pPr>
            <w:r w:rsidRPr="00BB7115">
              <w:rPr>
                <w:b/>
                <w:bCs/>
              </w:rPr>
              <w:t>Fringe (if applicable)</w:t>
            </w:r>
          </w:p>
        </w:tc>
        <w:tc>
          <w:tcPr>
            <w:tcW w:w="21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89636A" w14:textId="77777777" w:rsidR="008641EC" w:rsidRPr="00BB7115" w:rsidRDefault="008641EC" w:rsidP="003D29E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C</w:t>
            </w:r>
            <w:r w:rsidRPr="00BB7115">
              <w:rPr>
                <w:b/>
                <w:bCs/>
              </w:rPr>
              <w:t>ost to Gov’t</w:t>
            </w:r>
          </w:p>
        </w:tc>
      </w:tr>
      <w:tr w:rsidR="0082169A" w:rsidRPr="00BB7115" w14:paraId="472282B1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7613EB0" w14:textId="77777777" w:rsidR="0082169A" w:rsidRPr="00BB7115" w:rsidRDefault="0082169A" w:rsidP="0082169A">
            <w:pPr>
              <w:rPr>
                <w:rFonts w:eastAsia="Calibri"/>
                <w:b/>
                <w:color w:val="000000"/>
                <w:highlight w:val="yellow"/>
              </w:rPr>
            </w:pPr>
            <w:bookmarkStart w:id="1" w:name="_Hlk496775362"/>
            <w:r w:rsidRPr="00BB7115">
              <w:rPr>
                <w:rFonts w:eastAsia="Calibri"/>
                <w:b/>
                <w:color w:val="000000"/>
              </w:rPr>
              <w:t>Federal Oversigh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AEF0DA" w14:textId="77777777" w:rsidR="0082169A" w:rsidRPr="00BB7115" w:rsidRDefault="0082169A" w:rsidP="0082169A">
            <w:pPr>
              <w:jc w:val="right"/>
              <w:rPr>
                <w:rFonts w:eastAsia="Calibri"/>
                <w:color w:val="000000"/>
                <w:highlight w:val="yellow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A5AD269" w14:textId="77777777" w:rsidR="0082169A" w:rsidRPr="00BB7115" w:rsidRDefault="0082169A" w:rsidP="0082169A"/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946B93F" w14:textId="77777777" w:rsidR="0082169A" w:rsidRPr="00BB7115" w:rsidRDefault="0082169A" w:rsidP="0082169A"/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93D7B15" w14:textId="77777777" w:rsidR="0082169A" w:rsidRPr="00BB7115" w:rsidRDefault="0082169A" w:rsidP="0082169A"/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A79C42" w14:textId="20EB6A9D" w:rsidR="0082169A" w:rsidRPr="00D443A1" w:rsidRDefault="0082169A" w:rsidP="0082169A">
            <w:pPr>
              <w:rPr>
                <w:b/>
              </w:rPr>
            </w:pPr>
          </w:p>
        </w:tc>
      </w:tr>
      <w:tr w:rsidR="0082169A" w:rsidRPr="00BB7115" w14:paraId="083E9D06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FC9DAA" w14:textId="077FAEF1" w:rsidR="0082169A" w:rsidRPr="006D2FF7" w:rsidRDefault="00277917" w:rsidP="0082169A">
            <w:r>
              <w:t xml:space="preserve">    </w:t>
            </w:r>
            <w:r w:rsidR="00B861DA">
              <w:t>Training Directo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3942AC" w14:textId="66E92CD9" w:rsidR="0082169A" w:rsidRPr="006D2FF7" w:rsidRDefault="00B861DA" w:rsidP="00277917">
            <w:pPr>
              <w:jc w:val="center"/>
            </w:pPr>
            <w:r>
              <w:t>15/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BF9800" w14:textId="1A6A64A4" w:rsidR="0082169A" w:rsidRPr="006D2FF7" w:rsidRDefault="0082169A" w:rsidP="00277917">
            <w:pPr>
              <w:jc w:val="center"/>
            </w:pPr>
            <w:r w:rsidRPr="006D2FF7">
              <w:t>$</w:t>
            </w:r>
            <w:r w:rsidR="00B861DA">
              <w:t>160,</w:t>
            </w:r>
            <w:r w:rsidR="007E2584">
              <w:t>8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3717D5" w14:textId="410AC0BD" w:rsidR="0082169A" w:rsidRPr="006D2FF7" w:rsidRDefault="0082169A" w:rsidP="00277917">
            <w:pPr>
              <w:jc w:val="center"/>
            </w:pPr>
            <w:r w:rsidRPr="006D2FF7">
              <w:t>2%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F9A2C6E" w14:textId="77777777" w:rsidR="0082169A" w:rsidRPr="006D2FF7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A760F0" w14:textId="21980ACF" w:rsidR="0082169A" w:rsidRPr="006D2FF7" w:rsidRDefault="0082169A" w:rsidP="00277917">
            <w:pPr>
              <w:jc w:val="center"/>
            </w:pPr>
            <w:r>
              <w:t>$</w:t>
            </w:r>
            <w:r w:rsidR="007E2584">
              <w:t>3,216.44</w:t>
            </w:r>
          </w:p>
        </w:tc>
      </w:tr>
      <w:bookmarkEnd w:id="1"/>
      <w:tr w:rsidR="0082169A" w:rsidRPr="00BB7115" w14:paraId="6ADEF9B5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6A3A93C" w14:textId="77777777" w:rsidR="0082169A" w:rsidRPr="00BB7115" w:rsidRDefault="0082169A" w:rsidP="0082169A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ntractor C</w:t>
            </w:r>
            <w:r w:rsidRPr="00BB7115">
              <w:rPr>
                <w:rFonts w:eastAsia="Calibri"/>
                <w:b/>
              </w:rPr>
              <w:t>o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A0519E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467E6AD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109513E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D7E7B8F" w14:textId="77777777" w:rsidR="0082169A" w:rsidRPr="00BB7115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856F417" w14:textId="3599E954" w:rsidR="0082169A" w:rsidRPr="00E4512C" w:rsidRDefault="00277917" w:rsidP="00277917">
            <w:pPr>
              <w:jc w:val="center"/>
            </w:pPr>
            <w:r w:rsidRPr="00E4512C">
              <w:t>0</w:t>
            </w:r>
          </w:p>
        </w:tc>
      </w:tr>
      <w:tr w:rsidR="0082169A" w:rsidRPr="00BB7115" w14:paraId="38E3B2F9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F76C459" w14:textId="77777777" w:rsidR="0082169A" w:rsidRPr="00277917" w:rsidRDefault="0082169A" w:rsidP="0082169A">
            <w:pPr>
              <w:rPr>
                <w:rFonts w:eastAsia="Calibri"/>
                <w:color w:val="000000" w:themeColor="text1"/>
              </w:rPr>
            </w:pPr>
            <w:r w:rsidRPr="00277917">
              <w:rPr>
                <w:rFonts w:eastAsia="Calibri"/>
                <w:color w:val="000000" w:themeColor="text1"/>
              </w:rPr>
              <w:t>Trave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A576A63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9952EC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0F0459" w14:textId="77777777" w:rsidR="0082169A" w:rsidRPr="00BB7115" w:rsidRDefault="0082169A" w:rsidP="00277917">
            <w:pPr>
              <w:jc w:val="center"/>
              <w:rPr>
                <w:rFonts w:eastAsia="Calibri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226914A" w14:textId="77777777" w:rsidR="0082169A" w:rsidRPr="00BB7115" w:rsidRDefault="0082169A" w:rsidP="00277917">
            <w:pPr>
              <w:jc w:val="center"/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CA09E3E" w14:textId="242F7DA1" w:rsidR="0082169A" w:rsidRPr="00BB7115" w:rsidRDefault="00277917" w:rsidP="00277917">
            <w:pPr>
              <w:jc w:val="center"/>
            </w:pPr>
            <w:r>
              <w:t>0</w:t>
            </w:r>
          </w:p>
        </w:tc>
      </w:tr>
      <w:tr w:rsidR="0082169A" w:rsidRPr="00BB7115" w14:paraId="66B931C1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255DD71" w14:textId="77777777" w:rsidR="0082169A" w:rsidRPr="00277917" w:rsidRDefault="0082169A" w:rsidP="0082169A">
            <w:pPr>
              <w:rPr>
                <w:rFonts w:eastAsia="Calibri"/>
                <w:color w:val="000000" w:themeColor="text1"/>
                <w:sz w:val="22"/>
                <w:szCs w:val="22"/>
                <w:highlight w:val="yellow"/>
              </w:rPr>
            </w:pPr>
            <w:r w:rsidRPr="00277917">
              <w:rPr>
                <w:rFonts w:eastAsia="Calibri"/>
                <w:color w:val="000000" w:themeColor="text1"/>
                <w:sz w:val="22"/>
                <w:szCs w:val="22"/>
              </w:rPr>
              <w:t>Other Co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31CE982" w14:textId="77777777" w:rsidR="0082169A" w:rsidRPr="00CD37F1" w:rsidRDefault="0082169A" w:rsidP="00277917">
            <w:pPr>
              <w:jc w:val="center"/>
              <w:rPr>
                <w:rFonts w:eastAsia="Calibri"/>
                <w:color w:val="000000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736CF36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CB7F9D3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8F7EEC2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A8F4E3B" w14:textId="12519EA8" w:rsidR="0082169A" w:rsidRPr="00CD37F1" w:rsidRDefault="00277917" w:rsidP="00277917">
            <w:pPr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82169A" w:rsidRPr="00BB7115" w14:paraId="7F74A506" w14:textId="77777777" w:rsidTr="00E4512C">
        <w:trPr>
          <w:trHeight w:val="300"/>
          <w:jc w:val="center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C77868" w14:textId="3E91F5DB" w:rsidR="0082169A" w:rsidRPr="00CD37F1" w:rsidRDefault="0082169A" w:rsidP="0082169A">
            <w:pPr>
              <w:rPr>
                <w:sz w:val="22"/>
                <w:szCs w:val="22"/>
              </w:rPr>
            </w:pPr>
            <w:r w:rsidRPr="00CD37F1">
              <w:rPr>
                <w:rFonts w:eastAsia="Calibri"/>
                <w:b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662F2F2" w14:textId="77777777" w:rsidR="0082169A" w:rsidRPr="00CD37F1" w:rsidRDefault="0082169A" w:rsidP="00277917">
            <w:pPr>
              <w:jc w:val="center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ED421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CC1E4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1D721BF" w14:textId="77777777" w:rsidR="0082169A" w:rsidRPr="00CD37F1" w:rsidRDefault="0082169A" w:rsidP="002779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5364EAA" w14:textId="4F321B08" w:rsidR="0082169A" w:rsidRPr="00CD37F1" w:rsidRDefault="0082169A" w:rsidP="00277917">
            <w:pPr>
              <w:jc w:val="center"/>
              <w:rPr>
                <w:b/>
                <w:sz w:val="22"/>
                <w:szCs w:val="22"/>
              </w:rPr>
            </w:pPr>
            <w:r w:rsidRPr="00CD37F1">
              <w:rPr>
                <w:b/>
                <w:sz w:val="22"/>
                <w:szCs w:val="22"/>
              </w:rPr>
              <w:t>$</w:t>
            </w:r>
            <w:r w:rsidR="00277917">
              <w:rPr>
                <w:b/>
                <w:sz w:val="22"/>
                <w:szCs w:val="22"/>
              </w:rPr>
              <w:t>3,216.44</w:t>
            </w:r>
          </w:p>
        </w:tc>
      </w:tr>
    </w:tbl>
    <w:p w14:paraId="031ABCE4" w14:textId="3470EADC" w:rsidR="007E2584" w:rsidRPr="00E4512C" w:rsidRDefault="00B46060" w:rsidP="009A036B">
      <w:pPr>
        <w:rPr>
          <w:color w:val="0563C1" w:themeColor="hyperlink"/>
          <w:u w:val="single"/>
        </w:rPr>
      </w:pPr>
      <w:r w:rsidRPr="00E125A2">
        <w:rPr>
          <w:bCs/>
          <w:szCs w:val="20"/>
          <w:lang w:eastAsia="zh-CN"/>
        </w:rPr>
        <w:t>**The salary in the table above is cited from</w:t>
      </w:r>
      <w:r w:rsidRPr="00E125A2">
        <w:t xml:space="preserve"> </w:t>
      </w:r>
      <w:hyperlink r:id="rId10" w:history="1">
        <w:r w:rsidRPr="00E125A2">
          <w:rPr>
            <w:color w:val="0563C1" w:themeColor="hyperlink"/>
            <w:u w:val="single"/>
          </w:rPr>
          <w:t>https://www.opm.gov/policy-data-oversight/pay-leave/salaries-wages/salary-tables/19Tables/html/DCB.aspx</w:t>
        </w:r>
      </w:hyperlink>
    </w:p>
    <w:p w14:paraId="4C75E7F8" w14:textId="77777777" w:rsidR="0069403B" w:rsidRDefault="0069403B" w:rsidP="00F06866">
      <w:pPr>
        <w:rPr>
          <w:b/>
        </w:rPr>
      </w:pPr>
    </w:p>
    <w:p w14:paraId="6250F3A7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14:paraId="56A03059" w14:textId="2D3D8541"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</w:t>
      </w:r>
      <w:r w:rsidR="00B861DA">
        <w:t>X</w:t>
      </w:r>
      <w:r w:rsidR="005867EC">
        <w:t xml:space="preserve"> ] Yes</w:t>
      </w:r>
      <w:r w:rsidR="005867EC">
        <w:tab/>
        <w:t>[</w:t>
      </w:r>
      <w:r w:rsidRPr="00DA7B4C">
        <w:t>] No</w:t>
      </w:r>
    </w:p>
    <w:p w14:paraId="5A6BA8A3" w14:textId="77777777" w:rsidR="00636621" w:rsidRDefault="00636621" w:rsidP="00636621">
      <w:pPr>
        <w:pStyle w:val="ColorfulList-Accent11"/>
      </w:pPr>
    </w:p>
    <w:p w14:paraId="6F315B0A" w14:textId="2C2DD306"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750560CC" w14:textId="6A5F6738" w:rsidR="00B861DA" w:rsidRDefault="00B861DA" w:rsidP="001B0AAA"/>
    <w:p w14:paraId="6907CBF3" w14:textId="3B940908" w:rsidR="00B861DA" w:rsidRDefault="00B861DA" w:rsidP="001B0AAA">
      <w:r>
        <w:t xml:space="preserve">There is a finite list of all DCCPS fellows and this list will be used to send requests for information through email.  </w:t>
      </w:r>
    </w:p>
    <w:p w14:paraId="537E8911" w14:textId="77777777" w:rsidR="00A403BB" w:rsidRDefault="00A403BB" w:rsidP="00A403BB">
      <w:pPr>
        <w:pStyle w:val="ColorfulList-Accent11"/>
      </w:pPr>
    </w:p>
    <w:p w14:paraId="385D2386" w14:textId="77777777" w:rsidR="00A403BB" w:rsidRDefault="00A403BB" w:rsidP="00A403BB"/>
    <w:p w14:paraId="6828970E" w14:textId="77777777"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14:paraId="7837E9F2" w14:textId="77777777"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14:paraId="1416DE68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14:paraId="4C5EE810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14:paraId="6FF99510" w14:textId="77777777"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14:paraId="54D86C31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14:paraId="0DBB6480" w14:textId="77777777" w:rsidR="000752F7" w:rsidRPr="00DA7B4C" w:rsidRDefault="000752F7" w:rsidP="001B0AAA">
      <w:pPr>
        <w:ind w:left="720"/>
      </w:pPr>
      <w:r w:rsidRPr="00DA7B4C">
        <w:t>[  ] Survey form</w:t>
      </w:r>
    </w:p>
    <w:p w14:paraId="690B4E07" w14:textId="77777777" w:rsidR="006A0D31" w:rsidRPr="00DA7B4C" w:rsidRDefault="006A0D31" w:rsidP="001B0AAA">
      <w:pPr>
        <w:ind w:left="720"/>
      </w:pPr>
      <w:r w:rsidRPr="00DA7B4C">
        <w:t>[  ] Chart Abstraction</w:t>
      </w:r>
    </w:p>
    <w:p w14:paraId="71BD3FFA" w14:textId="77777777"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14:paraId="044C4712" w14:textId="77777777" w:rsidR="006A0D31" w:rsidRPr="00DA7B4C" w:rsidRDefault="006A0D31" w:rsidP="001B0AAA">
      <w:pPr>
        <w:ind w:left="720"/>
      </w:pPr>
    </w:p>
    <w:p w14:paraId="7D4F2AB8" w14:textId="6ADEDAF8"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</w:t>
      </w:r>
      <w:r w:rsidR="00CD3559">
        <w:t>X</w:t>
      </w:r>
      <w:r w:rsidR="005867EC">
        <w:t xml:space="preserve"> ] Yes [ </w:t>
      </w:r>
      <w:r w:rsidRPr="00DA7B4C">
        <w:t>] No</w:t>
      </w:r>
    </w:p>
    <w:p w14:paraId="6126C2FD" w14:textId="77777777"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14:paraId="27133E5A" w14:textId="77777777"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14:paraId="284BBF64" w14:textId="77777777" w:rsidR="000913EC" w:rsidRPr="008956A8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14:paraId="7CFA17BF" w14:textId="77777777" w:rsidR="00AE14B1" w:rsidRPr="008956A8" w:rsidRDefault="00AE14B1" w:rsidP="00AE14B1"/>
    <w:sectPr w:rsidR="00AE14B1" w:rsidRPr="008956A8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96A47A" w14:textId="77777777" w:rsidR="00ED0846" w:rsidRDefault="00ED0846">
      <w:r>
        <w:separator/>
      </w:r>
    </w:p>
  </w:endnote>
  <w:endnote w:type="continuationSeparator" w:id="0">
    <w:p w14:paraId="4C6FA18E" w14:textId="77777777" w:rsidR="00ED0846" w:rsidRDefault="00ED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5CE78A" w14:textId="4D698CD0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A94E93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D388BD" w14:textId="77777777" w:rsidR="00ED0846" w:rsidRDefault="00ED0846">
      <w:r>
        <w:separator/>
      </w:r>
    </w:p>
  </w:footnote>
  <w:footnote w:type="continuationSeparator" w:id="0">
    <w:p w14:paraId="21940146" w14:textId="77777777" w:rsidR="00ED0846" w:rsidRDefault="00ED0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4"/>
  </w:num>
  <w:num w:numId="6">
    <w:abstractNumId w:val="2"/>
  </w:num>
  <w:num w:numId="7">
    <w:abstractNumId w:val="9"/>
  </w:num>
  <w:num w:numId="8">
    <w:abstractNumId w:val="14"/>
  </w:num>
  <w:num w:numId="9">
    <w:abstractNumId w:val="10"/>
  </w:num>
  <w:num w:numId="10">
    <w:abstractNumId w:val="3"/>
  </w:num>
  <w:num w:numId="11">
    <w:abstractNumId w:val="7"/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2"/>
  </w:num>
  <w:num w:numId="17">
    <w:abstractNumId w:val="5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rAUAZGbOriwAAAA="/>
  </w:docVars>
  <w:rsids>
    <w:rsidRoot w:val="00D6383F"/>
    <w:rsid w:val="0002148F"/>
    <w:rsid w:val="00023A57"/>
    <w:rsid w:val="00047A64"/>
    <w:rsid w:val="00067329"/>
    <w:rsid w:val="000722CE"/>
    <w:rsid w:val="000752F7"/>
    <w:rsid w:val="000913EC"/>
    <w:rsid w:val="000A25EB"/>
    <w:rsid w:val="000B0BCC"/>
    <w:rsid w:val="000B2838"/>
    <w:rsid w:val="000D391E"/>
    <w:rsid w:val="000D44CA"/>
    <w:rsid w:val="000E200B"/>
    <w:rsid w:val="000F68BE"/>
    <w:rsid w:val="00101B13"/>
    <w:rsid w:val="00162F83"/>
    <w:rsid w:val="001855D1"/>
    <w:rsid w:val="00187DBF"/>
    <w:rsid w:val="001927A4"/>
    <w:rsid w:val="00194AC6"/>
    <w:rsid w:val="001A0D60"/>
    <w:rsid w:val="001A23B0"/>
    <w:rsid w:val="001A25CC"/>
    <w:rsid w:val="001B0AAA"/>
    <w:rsid w:val="001C39F7"/>
    <w:rsid w:val="001C516E"/>
    <w:rsid w:val="00213A39"/>
    <w:rsid w:val="00237B48"/>
    <w:rsid w:val="0024521E"/>
    <w:rsid w:val="00263C3D"/>
    <w:rsid w:val="00265CA8"/>
    <w:rsid w:val="00274D0B"/>
    <w:rsid w:val="00277917"/>
    <w:rsid w:val="00284110"/>
    <w:rsid w:val="002B31B3"/>
    <w:rsid w:val="002B3C95"/>
    <w:rsid w:val="002D0B92"/>
    <w:rsid w:val="002D26E2"/>
    <w:rsid w:val="002F0C47"/>
    <w:rsid w:val="003668D6"/>
    <w:rsid w:val="00382FD8"/>
    <w:rsid w:val="003905F5"/>
    <w:rsid w:val="003A7074"/>
    <w:rsid w:val="003B1C68"/>
    <w:rsid w:val="003D5BBE"/>
    <w:rsid w:val="003D7A19"/>
    <w:rsid w:val="003E3C61"/>
    <w:rsid w:val="003E66CC"/>
    <w:rsid w:val="003E78A4"/>
    <w:rsid w:val="003F1C5B"/>
    <w:rsid w:val="003F344D"/>
    <w:rsid w:val="00431EB1"/>
    <w:rsid w:val="00434E33"/>
    <w:rsid w:val="00441434"/>
    <w:rsid w:val="0045264C"/>
    <w:rsid w:val="00482C7A"/>
    <w:rsid w:val="004876EC"/>
    <w:rsid w:val="004A2C55"/>
    <w:rsid w:val="004B2C8B"/>
    <w:rsid w:val="004D6E14"/>
    <w:rsid w:val="004E48BF"/>
    <w:rsid w:val="004E56D6"/>
    <w:rsid w:val="005009B0"/>
    <w:rsid w:val="005451A5"/>
    <w:rsid w:val="005867EC"/>
    <w:rsid w:val="005A1006"/>
    <w:rsid w:val="005A2F6C"/>
    <w:rsid w:val="005A772A"/>
    <w:rsid w:val="005E714A"/>
    <w:rsid w:val="0061146C"/>
    <w:rsid w:val="006140A0"/>
    <w:rsid w:val="00633F74"/>
    <w:rsid w:val="00636621"/>
    <w:rsid w:val="00642B49"/>
    <w:rsid w:val="006641E3"/>
    <w:rsid w:val="00676422"/>
    <w:rsid w:val="006832D9"/>
    <w:rsid w:val="00686301"/>
    <w:rsid w:val="0069403B"/>
    <w:rsid w:val="006A0D31"/>
    <w:rsid w:val="006A1FE8"/>
    <w:rsid w:val="006A539B"/>
    <w:rsid w:val="006A6B1B"/>
    <w:rsid w:val="006C25B8"/>
    <w:rsid w:val="006D2FF7"/>
    <w:rsid w:val="006D5F47"/>
    <w:rsid w:val="006E7380"/>
    <w:rsid w:val="006F3DDE"/>
    <w:rsid w:val="00702392"/>
    <w:rsid w:val="00704678"/>
    <w:rsid w:val="00740373"/>
    <w:rsid w:val="007425E7"/>
    <w:rsid w:val="00766D95"/>
    <w:rsid w:val="0077703F"/>
    <w:rsid w:val="00790FAA"/>
    <w:rsid w:val="007E2584"/>
    <w:rsid w:val="00802607"/>
    <w:rsid w:val="00805512"/>
    <w:rsid w:val="008101A5"/>
    <w:rsid w:val="0082169A"/>
    <w:rsid w:val="00822664"/>
    <w:rsid w:val="00843796"/>
    <w:rsid w:val="008641EC"/>
    <w:rsid w:val="00890408"/>
    <w:rsid w:val="00895229"/>
    <w:rsid w:val="008956A8"/>
    <w:rsid w:val="008B7FE2"/>
    <w:rsid w:val="008C6678"/>
    <w:rsid w:val="008E1AEB"/>
    <w:rsid w:val="008F0203"/>
    <w:rsid w:val="008F50D4"/>
    <w:rsid w:val="008F7401"/>
    <w:rsid w:val="00906160"/>
    <w:rsid w:val="009239AA"/>
    <w:rsid w:val="00935ADA"/>
    <w:rsid w:val="0094269D"/>
    <w:rsid w:val="00946B6C"/>
    <w:rsid w:val="00955A71"/>
    <w:rsid w:val="0096108F"/>
    <w:rsid w:val="009A036B"/>
    <w:rsid w:val="009C13B9"/>
    <w:rsid w:val="009D01A2"/>
    <w:rsid w:val="009D61CF"/>
    <w:rsid w:val="009F5061"/>
    <w:rsid w:val="009F5923"/>
    <w:rsid w:val="00A229F1"/>
    <w:rsid w:val="00A403BB"/>
    <w:rsid w:val="00A464E0"/>
    <w:rsid w:val="00A674DF"/>
    <w:rsid w:val="00A83AA6"/>
    <w:rsid w:val="00A94E93"/>
    <w:rsid w:val="00AA5BD9"/>
    <w:rsid w:val="00AC60E8"/>
    <w:rsid w:val="00AE14B1"/>
    <w:rsid w:val="00AE1809"/>
    <w:rsid w:val="00B46060"/>
    <w:rsid w:val="00B80D76"/>
    <w:rsid w:val="00B861DA"/>
    <w:rsid w:val="00BA2105"/>
    <w:rsid w:val="00BA7E06"/>
    <w:rsid w:val="00BB43B5"/>
    <w:rsid w:val="00BB6219"/>
    <w:rsid w:val="00BC676D"/>
    <w:rsid w:val="00BD290F"/>
    <w:rsid w:val="00BD4927"/>
    <w:rsid w:val="00BD6F78"/>
    <w:rsid w:val="00C14CC4"/>
    <w:rsid w:val="00C33C52"/>
    <w:rsid w:val="00C40D8B"/>
    <w:rsid w:val="00C566DA"/>
    <w:rsid w:val="00C8407A"/>
    <w:rsid w:val="00C8488C"/>
    <w:rsid w:val="00C86E91"/>
    <w:rsid w:val="00CA19A3"/>
    <w:rsid w:val="00CA2010"/>
    <w:rsid w:val="00CA204A"/>
    <w:rsid w:val="00CA2650"/>
    <w:rsid w:val="00CB1078"/>
    <w:rsid w:val="00CC149E"/>
    <w:rsid w:val="00CC6FAF"/>
    <w:rsid w:val="00CD3559"/>
    <w:rsid w:val="00CD37F1"/>
    <w:rsid w:val="00CF72B8"/>
    <w:rsid w:val="00D24698"/>
    <w:rsid w:val="00D30CAA"/>
    <w:rsid w:val="00D443A1"/>
    <w:rsid w:val="00D46DBD"/>
    <w:rsid w:val="00D6383F"/>
    <w:rsid w:val="00DA7B4C"/>
    <w:rsid w:val="00DB4A58"/>
    <w:rsid w:val="00DB59D0"/>
    <w:rsid w:val="00DC33D3"/>
    <w:rsid w:val="00E26329"/>
    <w:rsid w:val="00E40B50"/>
    <w:rsid w:val="00E4512C"/>
    <w:rsid w:val="00E50293"/>
    <w:rsid w:val="00E65FFC"/>
    <w:rsid w:val="00E80951"/>
    <w:rsid w:val="00E86CC6"/>
    <w:rsid w:val="00EB56B3"/>
    <w:rsid w:val="00EC4F65"/>
    <w:rsid w:val="00EC702C"/>
    <w:rsid w:val="00ED0846"/>
    <w:rsid w:val="00ED6492"/>
    <w:rsid w:val="00EF2095"/>
    <w:rsid w:val="00F06866"/>
    <w:rsid w:val="00F15956"/>
    <w:rsid w:val="00F24CFC"/>
    <w:rsid w:val="00F3170F"/>
    <w:rsid w:val="00F52EDC"/>
    <w:rsid w:val="00F55E2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A7D78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7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87DB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6D2FF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6D2FF7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7D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87D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9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current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EB0BDE-B54F-4A5C-931A-A98ABDC5D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5-26T17:45:00Z</cp:lastPrinted>
  <dcterms:created xsi:type="dcterms:W3CDTF">2019-07-25T17:06:00Z</dcterms:created>
  <dcterms:modified xsi:type="dcterms:W3CDTF">2019-07-25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